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a9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Тo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&gt;  [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38C1FB6A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28D64B52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6B8428D6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308A3BF9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c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1874999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4C34A43F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Color: </w:t>
      </w:r>
      <w:r w:rsidRPr="00D71EA0">
        <w:rPr>
          <w:rStyle w:val="CodeChar"/>
        </w:rPr>
        <w:t>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765C1E09" w14:textId="797CBAF4" w:rsidR="00D71EA0" w:rsidRPr="00AD3E1A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11D0ADE" w14:textId="5CA900D1" w:rsidR="00AD3E1A" w:rsidRDefault="00AD3E1A" w:rsidP="00AD3E1A">
      <w:pPr>
        <w:rPr>
          <w:lang w:val="bg-BG"/>
        </w:rPr>
      </w:pPr>
    </w:p>
    <w:p w14:paraId="5A9149E2" w14:textId="12CC5BE4" w:rsidR="00AD3E1A" w:rsidRDefault="00AD3E1A" w:rsidP="00AD3E1A">
      <w:pPr>
        <w:rPr>
          <w:lang w:val="bg-BG"/>
        </w:rPr>
      </w:pPr>
    </w:p>
    <w:p w14:paraId="44EDE5D0" w14:textId="77777777" w:rsidR="00AD3E1A" w:rsidRPr="00AD3E1A" w:rsidRDefault="00AD3E1A" w:rsidP="00AD3E1A">
      <w:pPr>
        <w:rPr>
          <w:lang w:val="bg-BG"/>
        </w:rPr>
      </w:pPr>
    </w:p>
    <w:p w14:paraId="46F92D1D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rPr>
          <w:noProof/>
        </w:rPr>
        <w:lastRenderedPageBreak/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CA5527D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210D0E32" w:rsidR="00D71EA0" w:rsidRPr="00D71EA0" w:rsidRDefault="00D71EA0" w:rsidP="00D71EA0">
      <w:pPr>
        <w:rPr>
          <w:lang w:val="bg-BG"/>
        </w:rPr>
      </w:pPr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span&gt;</w:t>
      </w:r>
      <w:r w:rsidRPr="00D71EA0">
        <w:rPr>
          <w:noProof/>
        </w:rPr>
        <w:t xml:space="preserve"> </w:t>
      </w:r>
      <w:r w:rsidRPr="00D71EA0">
        <w:t>for List Item 1, List item 2 and List Item 3.</w:t>
      </w:r>
    </w:p>
    <w:p w14:paraId="40A0FE5D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3FD3E98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255709F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lastRenderedPageBreak/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 xml:space="preserve">Modern </w:t>
      </w:r>
      <w:r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ACB574D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 xml:space="preserve">tag for paragraphs and </w:t>
      </w:r>
      <w:r w:rsidRPr="006B2CC9">
        <w:rPr>
          <w:rStyle w:val="CodeChar"/>
        </w:rPr>
        <w:t>&lt;span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for Hello, Stranger!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682E576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lastRenderedPageBreak/>
        <w:t>Constrai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em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16276800" w14:textId="0CE647CB" w:rsidR="00E33C16" w:rsidRPr="00E33C16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795CEFFD" w14:textId="2EFC4248" w:rsidR="00E33C16" w:rsidRDefault="00E33C16" w:rsidP="00E33C16">
      <w:pPr>
        <w:rPr>
          <w:b/>
          <w:lang w:val="bg-BG"/>
        </w:rPr>
      </w:pPr>
    </w:p>
    <w:p w14:paraId="1E8790BC" w14:textId="51C84833" w:rsidR="00E33C16" w:rsidRDefault="00E33C16" w:rsidP="00E33C16">
      <w:pPr>
        <w:rPr>
          <w:b/>
          <w:lang w:val="bg-BG"/>
        </w:rPr>
      </w:pPr>
    </w:p>
    <w:p w14:paraId="0B86A672" w14:textId="47AC15B1" w:rsidR="00E33C16" w:rsidRDefault="00E33C16" w:rsidP="00E33C16">
      <w:pPr>
        <w:rPr>
          <w:b/>
          <w:lang w:val="bg-BG"/>
        </w:rPr>
      </w:pPr>
    </w:p>
    <w:p w14:paraId="2FC8FC92" w14:textId="4C8E3BA3" w:rsidR="00E33C16" w:rsidRDefault="00E33C16" w:rsidP="00E33C16">
      <w:pPr>
        <w:rPr>
          <w:b/>
          <w:lang w:val="bg-BG"/>
        </w:rPr>
      </w:pPr>
    </w:p>
    <w:p w14:paraId="0792CAD0" w14:textId="257B44F0" w:rsidR="00E33C16" w:rsidRDefault="00E33C16" w:rsidP="00E33C16">
      <w:pPr>
        <w:rPr>
          <w:b/>
          <w:lang w:val="bg-BG"/>
        </w:rPr>
      </w:pPr>
    </w:p>
    <w:p w14:paraId="05106795" w14:textId="6162820A" w:rsidR="00E33C16" w:rsidRDefault="00E33C16" w:rsidP="00E33C16">
      <w:pPr>
        <w:rPr>
          <w:b/>
          <w:lang w:val="bg-BG"/>
        </w:rPr>
      </w:pPr>
    </w:p>
    <w:p w14:paraId="1B239B58" w14:textId="400B2D0D" w:rsidR="00E33C16" w:rsidRDefault="00E33C16" w:rsidP="00E33C16">
      <w:pPr>
        <w:rPr>
          <w:b/>
          <w:lang w:val="bg-BG"/>
        </w:rPr>
      </w:pPr>
    </w:p>
    <w:p w14:paraId="07CC1A67" w14:textId="3C1D8A41" w:rsidR="00E33C16" w:rsidRDefault="00E33C16" w:rsidP="00E33C16">
      <w:pPr>
        <w:rPr>
          <w:b/>
          <w:lang w:val="bg-BG"/>
        </w:rPr>
      </w:pPr>
    </w:p>
    <w:p w14:paraId="544DB93A" w14:textId="44C7C933" w:rsidR="00E33C16" w:rsidRDefault="00E33C16" w:rsidP="00E33C16">
      <w:pPr>
        <w:rPr>
          <w:b/>
          <w:lang w:val="bg-BG"/>
        </w:rPr>
      </w:pPr>
    </w:p>
    <w:p w14:paraId="3F7E8F48" w14:textId="754B8A41" w:rsidR="00E33C16" w:rsidRDefault="00E33C16" w:rsidP="00E33C16">
      <w:pPr>
        <w:rPr>
          <w:b/>
          <w:lang w:val="bg-BG"/>
        </w:rPr>
      </w:pPr>
    </w:p>
    <w:p w14:paraId="6E03DC4B" w14:textId="25270CAE" w:rsidR="00E33C16" w:rsidRDefault="00E33C16" w:rsidP="00E33C16">
      <w:pPr>
        <w:rPr>
          <w:b/>
          <w:lang w:val="bg-BG"/>
        </w:rPr>
      </w:pPr>
    </w:p>
    <w:p w14:paraId="661E242F" w14:textId="2D5F0906" w:rsidR="00E33C16" w:rsidRDefault="00E33C16" w:rsidP="00E33C16">
      <w:pPr>
        <w:rPr>
          <w:b/>
          <w:lang w:val="bg-BG"/>
        </w:rPr>
      </w:pPr>
    </w:p>
    <w:p w14:paraId="31E9FEE0" w14:textId="78E3AD17" w:rsidR="00E33C16" w:rsidRDefault="00E33C16" w:rsidP="00E33C16">
      <w:pPr>
        <w:rPr>
          <w:b/>
          <w:lang w:val="bg-BG"/>
        </w:rPr>
      </w:pPr>
    </w:p>
    <w:p w14:paraId="517443C4" w14:textId="74588C25" w:rsidR="00E33C16" w:rsidRDefault="00E33C16" w:rsidP="00E33C16">
      <w:pPr>
        <w:rPr>
          <w:b/>
          <w:lang w:val="bg-BG"/>
        </w:rPr>
      </w:pPr>
    </w:p>
    <w:p w14:paraId="04054E66" w14:textId="5A9D4258" w:rsidR="00E33C16" w:rsidRDefault="00E33C16" w:rsidP="00E33C16">
      <w:pPr>
        <w:rPr>
          <w:b/>
          <w:lang w:val="bg-BG"/>
        </w:rPr>
      </w:pPr>
    </w:p>
    <w:p w14:paraId="5E071903" w14:textId="51576945" w:rsidR="00E33C16" w:rsidRDefault="00E33C16" w:rsidP="00E33C16">
      <w:pPr>
        <w:rPr>
          <w:b/>
          <w:lang w:val="bg-BG"/>
        </w:rPr>
      </w:pPr>
    </w:p>
    <w:p w14:paraId="216E6C76" w14:textId="77777777" w:rsidR="00E33C16" w:rsidRPr="00E33C16" w:rsidRDefault="00E33C16" w:rsidP="00E33C16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lastRenderedPageBreak/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B4CE154">
            <wp:extent cx="6626225" cy="6906260"/>
            <wp:effectExtent l="19050" t="19050" r="22225" b="2794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06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106DBD5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5D04ABE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3B0C5" w14:textId="77777777" w:rsidR="00646FEF" w:rsidRDefault="00646FEF" w:rsidP="008068A2">
      <w:pPr>
        <w:spacing w:after="0" w:line="240" w:lineRule="auto"/>
      </w:pPr>
      <w:r>
        <w:separator/>
      </w:r>
    </w:p>
  </w:endnote>
  <w:endnote w:type="continuationSeparator" w:id="0">
    <w:p w14:paraId="1A3B1328" w14:textId="77777777" w:rsidR="00646FEF" w:rsidRDefault="00646F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27C8F" w14:textId="77777777" w:rsidR="00646FEF" w:rsidRDefault="00646FEF" w:rsidP="008068A2">
      <w:pPr>
        <w:spacing w:after="0" w:line="240" w:lineRule="auto"/>
      </w:pPr>
      <w:r>
        <w:separator/>
      </w:r>
    </w:p>
  </w:footnote>
  <w:footnote w:type="continuationSeparator" w:id="0">
    <w:p w14:paraId="49912E9C" w14:textId="77777777" w:rsidR="00646FEF" w:rsidRDefault="00646F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QUAwI9F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EE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6</cp:revision>
  <cp:lastPrinted>2015-10-26T22:35:00Z</cp:lastPrinted>
  <dcterms:created xsi:type="dcterms:W3CDTF">2019-11-12T12:29:00Z</dcterms:created>
  <dcterms:modified xsi:type="dcterms:W3CDTF">2022-01-18T09:04:00Z</dcterms:modified>
  <cp:category>programming; education; software engineering; software development</cp:category>
</cp:coreProperties>
</file>